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980A6" w14:textId="7EC48C81" w:rsidR="00BD0567" w:rsidRDefault="007A530F" w:rsidP="00BD0567">
      <w:pPr>
        <w:spacing w:after="0" w:line="240" w:lineRule="auto"/>
        <w:textAlignment w:val="baseline"/>
        <w:rPr>
          <w:rFonts w:ascii="Helvetica" w:eastAsia="Times New Roman" w:hAnsi="Helvetica" w:cs="Helvetica"/>
          <w:sz w:val="24"/>
          <w:szCs w:val="24"/>
          <w:lang w:eastAsia="en-GB"/>
        </w:rPr>
      </w:pPr>
      <w:bookmarkStart w:id="0" w:name="_Hlk34817448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1AEE41" wp14:editId="0F765287">
                <wp:simplePos x="0" y="0"/>
                <wp:positionH relativeFrom="column">
                  <wp:posOffset>3670935</wp:posOffset>
                </wp:positionH>
                <wp:positionV relativeFrom="paragraph">
                  <wp:posOffset>74295</wp:posOffset>
                </wp:positionV>
                <wp:extent cx="5547360" cy="1828800"/>
                <wp:effectExtent l="0" t="0" r="0" b="825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DC92A81" w14:textId="615A2F2C" w:rsidR="007A530F" w:rsidRPr="007A530F" w:rsidRDefault="007A530F" w:rsidP="007A530F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noProof/>
                                <w:color w:val="000000" w:themeColor="text1"/>
                                <w:sz w:val="72"/>
                                <w:szCs w:val="7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72"/>
                                <w:szCs w:val="7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aff Organisation Stu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81AEE4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89.05pt;margin-top:5.85pt;width:436.8pt;height:2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" filled="f" stroked="f">
                <v:textbox style="mso-fit-shape-to-text:t">
                  <w:txbxContent>
                    <w:p w14:paraId="3DC92A81" w14:textId="615A2F2C" w:rsidR="007A530F" w:rsidRPr="007A530F" w:rsidRDefault="007A530F" w:rsidP="007A530F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noProof/>
                          <w:color w:val="000000" w:themeColor="text1"/>
                          <w:sz w:val="72"/>
                          <w:szCs w:val="7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72"/>
                          <w:szCs w:val="7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aff Organisation Stucture</w:t>
                      </w:r>
                    </w:p>
                  </w:txbxContent>
                </v:textbox>
              </v:shape>
            </w:pict>
          </mc:Fallback>
        </mc:AlternateContent>
      </w:r>
      <w:r w:rsidRPr="007E57E5">
        <w:rPr>
          <w:noProof/>
        </w:rPr>
        <w:drawing>
          <wp:inline distT="0" distB="0" distL="0" distR="0" wp14:anchorId="1979A466" wp14:editId="7D424EA9">
            <wp:extent cx="3025140" cy="944880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25A9A5EF" w14:textId="4A010992" w:rsidR="004408A9" w:rsidRDefault="003170F3" w:rsidP="00700CFF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AA36A28" wp14:editId="24D8F265">
                <wp:simplePos x="0" y="0"/>
                <wp:positionH relativeFrom="column">
                  <wp:posOffset>4627084</wp:posOffset>
                </wp:positionH>
                <wp:positionV relativeFrom="paragraph">
                  <wp:posOffset>234059</wp:posOffset>
                </wp:positionV>
                <wp:extent cx="2712720" cy="701040"/>
                <wp:effectExtent l="0" t="0" r="1143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2720" cy="7010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529A38" id="Rectangle 4" o:spid="_x0000_s1026" style="position:absolute;margin-left:364.35pt;margin-top:18.45pt;width:213.6pt;height:55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" filled="f" strokecolor="#1f3763 [1604]" strokeweight="1pt"/>
            </w:pict>
          </mc:Fallback>
        </mc:AlternateContent>
      </w:r>
      <w:r w:rsidR="007A530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49795B" wp14:editId="0CB3170A">
                <wp:simplePos x="0" y="0"/>
                <wp:positionH relativeFrom="column">
                  <wp:posOffset>51435</wp:posOffset>
                </wp:positionH>
                <wp:positionV relativeFrom="paragraph">
                  <wp:posOffset>257175</wp:posOffset>
                </wp:positionV>
                <wp:extent cx="2712720" cy="701040"/>
                <wp:effectExtent l="0" t="0" r="1143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2720" cy="7010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01A5B0" id="Rectangle 3" o:spid="_x0000_s1026" style="position:absolute;margin-left:4.05pt;margin-top:20.25pt;width:213.6pt;height:55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" filled="f" strokecolor="#1f3763 [1604]" strokeweight="1pt"/>
            </w:pict>
          </mc:Fallback>
        </mc:AlternateContent>
      </w:r>
    </w:p>
    <w:p w14:paraId="6184732A" w14:textId="46AD6B21" w:rsidR="00700CFF" w:rsidRPr="00BD0567" w:rsidRDefault="00642355" w:rsidP="00700CFF"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338D351" wp14:editId="21F24053">
                <wp:simplePos x="0" y="0"/>
                <wp:positionH relativeFrom="column">
                  <wp:posOffset>3369945</wp:posOffset>
                </wp:positionH>
                <wp:positionV relativeFrom="page">
                  <wp:posOffset>6948805</wp:posOffset>
                </wp:positionV>
                <wp:extent cx="2731770" cy="45085"/>
                <wp:effectExtent l="19050" t="76200" r="11430" b="50165"/>
                <wp:wrapSquare wrapText="bothSides"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31770" cy="4508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9536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265.35pt;margin-top:547.15pt;width:215.1pt;height:3.55pt;flip:y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" strokecolor="red" strokeweight="2.25pt">
                <v:stroke endarrow="block" joinstyle="miter"/>
                <w10:wrap type="squar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6304" behindDoc="0" locked="0" layoutInCell="1" allowOverlap="1" wp14:anchorId="1E103202" wp14:editId="78E06558">
                <wp:simplePos x="0" y="0"/>
                <wp:positionH relativeFrom="margin">
                  <wp:posOffset>1884045</wp:posOffset>
                </wp:positionH>
                <wp:positionV relativeFrom="paragraph">
                  <wp:posOffset>4192905</wp:posOffset>
                </wp:positionV>
                <wp:extent cx="5935980" cy="1565910"/>
                <wp:effectExtent l="0" t="0" r="26670" b="1524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5980" cy="1565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D9C9F7" w14:textId="546B731E" w:rsidR="001E7732" w:rsidRDefault="001E7732" w:rsidP="001E7732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Members of Council directions of duties; concerns regarding staff conduct </w:t>
                            </w:r>
                            <w:r w:rsidR="006B1986">
                              <w:rPr>
                                <w:sz w:val="28"/>
                                <w:szCs w:val="28"/>
                              </w:rPr>
                              <w:t>to be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addressed to the Clerk in the first instance</w:t>
                            </w:r>
                          </w:p>
                          <w:p w14:paraId="6F1B63DE" w14:textId="331DCA3F" w:rsidR="001E7732" w:rsidRPr="001E7732" w:rsidRDefault="001E7732" w:rsidP="001E7732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Managing of staff in relation to:</w:t>
                            </w:r>
                          </w:p>
                          <w:p w14:paraId="194B41AE" w14:textId="45221EE3" w:rsidR="001E7732" w:rsidRPr="006B1986" w:rsidRDefault="001E7732" w:rsidP="006B1986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1E7732">
                              <w:rPr>
                                <w:sz w:val="28"/>
                                <w:szCs w:val="28"/>
                              </w:rPr>
                              <w:t>Duties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="006B1986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Pr="001E7732">
                              <w:rPr>
                                <w:sz w:val="28"/>
                                <w:szCs w:val="28"/>
                              </w:rPr>
                              <w:t>Time Sheet</w:t>
                            </w:r>
                            <w:r w:rsidR="006B1986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="006B1986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="006B1986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="006B1986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Pr="006B1986">
                              <w:rPr>
                                <w:sz w:val="28"/>
                                <w:szCs w:val="28"/>
                              </w:rPr>
                              <w:t>Appraisal</w:t>
                            </w:r>
                            <w:r w:rsidR="006B1986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="006B1986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Pr="006B1986">
                              <w:rPr>
                                <w:sz w:val="28"/>
                                <w:szCs w:val="28"/>
                              </w:rPr>
                              <w:t>Training</w:t>
                            </w:r>
                          </w:p>
                          <w:p w14:paraId="27BEFA0E" w14:textId="4C9E946C" w:rsidR="001E7732" w:rsidRPr="006B1986" w:rsidRDefault="001E7732" w:rsidP="006B1986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6B1986">
                              <w:rPr>
                                <w:sz w:val="28"/>
                                <w:szCs w:val="28"/>
                              </w:rPr>
                              <w:t>Complaints</w:t>
                            </w:r>
                            <w:r w:rsidR="006B1986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="006B1986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Pr="006B1986">
                              <w:rPr>
                                <w:sz w:val="28"/>
                                <w:szCs w:val="28"/>
                              </w:rPr>
                              <w:t>Annual leave monito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103202" id="Text Box 2" o:spid="_x0000_s1027" type="#_x0000_t202" style="position:absolute;margin-left:148.35pt;margin-top:330.15pt;width:467.4pt;height:123.3pt;z-index:2517463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">
                <v:textbox>
                  <w:txbxContent>
                    <w:p w14:paraId="3FD9C9F7" w14:textId="546B731E" w:rsidR="001E7732" w:rsidRDefault="001E7732" w:rsidP="001E7732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Members of Council directions of duties; concerns regarding staff conduct </w:t>
                      </w:r>
                      <w:r w:rsidR="006B1986">
                        <w:rPr>
                          <w:sz w:val="28"/>
                          <w:szCs w:val="28"/>
                        </w:rPr>
                        <w:t>to be</w:t>
                      </w:r>
                      <w:r>
                        <w:rPr>
                          <w:sz w:val="28"/>
                          <w:szCs w:val="28"/>
                        </w:rPr>
                        <w:t xml:space="preserve"> addressed to the Clerk in the first instance</w:t>
                      </w:r>
                    </w:p>
                    <w:p w14:paraId="6F1B63DE" w14:textId="331DCA3F" w:rsidR="001E7732" w:rsidRPr="001E7732" w:rsidRDefault="001E7732" w:rsidP="001E7732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Managing of staff in relation to:</w:t>
                      </w:r>
                    </w:p>
                    <w:p w14:paraId="194B41AE" w14:textId="45221EE3" w:rsidR="001E7732" w:rsidRPr="006B1986" w:rsidRDefault="001E7732" w:rsidP="006B1986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1E7732">
                        <w:rPr>
                          <w:sz w:val="28"/>
                          <w:szCs w:val="28"/>
                        </w:rPr>
                        <w:t>Duties</w:t>
                      </w:r>
                      <w:r>
                        <w:rPr>
                          <w:sz w:val="28"/>
                          <w:szCs w:val="28"/>
                        </w:rPr>
                        <w:tab/>
                      </w:r>
                      <w:r w:rsidR="006B1986">
                        <w:rPr>
                          <w:sz w:val="28"/>
                          <w:szCs w:val="28"/>
                        </w:rPr>
                        <w:tab/>
                      </w:r>
                      <w:r w:rsidRPr="001E7732">
                        <w:rPr>
                          <w:sz w:val="28"/>
                          <w:szCs w:val="28"/>
                        </w:rPr>
                        <w:t>Time Sheet</w:t>
                      </w:r>
                      <w:r w:rsidR="006B1986">
                        <w:rPr>
                          <w:sz w:val="28"/>
                          <w:szCs w:val="28"/>
                        </w:rPr>
                        <w:tab/>
                      </w:r>
                      <w:r w:rsidR="006B1986">
                        <w:rPr>
                          <w:sz w:val="28"/>
                          <w:szCs w:val="28"/>
                        </w:rPr>
                        <w:tab/>
                      </w:r>
                      <w:r w:rsidR="006B1986">
                        <w:rPr>
                          <w:sz w:val="28"/>
                          <w:szCs w:val="28"/>
                        </w:rPr>
                        <w:tab/>
                      </w:r>
                      <w:r w:rsidR="006B1986">
                        <w:rPr>
                          <w:sz w:val="28"/>
                          <w:szCs w:val="28"/>
                        </w:rPr>
                        <w:tab/>
                      </w:r>
                      <w:r w:rsidRPr="006B1986">
                        <w:rPr>
                          <w:sz w:val="28"/>
                          <w:szCs w:val="28"/>
                        </w:rPr>
                        <w:t>Appraisal</w:t>
                      </w:r>
                      <w:r w:rsidR="006B1986">
                        <w:rPr>
                          <w:sz w:val="28"/>
                          <w:szCs w:val="28"/>
                        </w:rPr>
                        <w:tab/>
                      </w:r>
                      <w:r w:rsidR="006B1986">
                        <w:rPr>
                          <w:sz w:val="28"/>
                          <w:szCs w:val="28"/>
                        </w:rPr>
                        <w:tab/>
                      </w:r>
                      <w:r w:rsidRPr="006B1986">
                        <w:rPr>
                          <w:sz w:val="28"/>
                          <w:szCs w:val="28"/>
                        </w:rPr>
                        <w:t>Training</w:t>
                      </w:r>
                    </w:p>
                    <w:p w14:paraId="27BEFA0E" w14:textId="4C9E946C" w:rsidR="001E7732" w:rsidRPr="006B1986" w:rsidRDefault="001E7732" w:rsidP="006B1986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6B1986">
                        <w:rPr>
                          <w:sz w:val="28"/>
                          <w:szCs w:val="28"/>
                        </w:rPr>
                        <w:t>Complaints</w:t>
                      </w:r>
                      <w:r w:rsidR="006B1986">
                        <w:rPr>
                          <w:sz w:val="28"/>
                          <w:szCs w:val="28"/>
                        </w:rPr>
                        <w:tab/>
                      </w:r>
                      <w:r w:rsidR="006B1986">
                        <w:rPr>
                          <w:sz w:val="28"/>
                          <w:szCs w:val="28"/>
                        </w:rPr>
                        <w:tab/>
                      </w:r>
                      <w:r w:rsidRPr="006B1986">
                        <w:rPr>
                          <w:sz w:val="28"/>
                          <w:szCs w:val="28"/>
                        </w:rPr>
                        <w:t>Annual leave monito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6CC13ED" wp14:editId="1FDD7DC3">
                <wp:simplePos x="0" y="0"/>
                <wp:positionH relativeFrom="column">
                  <wp:posOffset>2327275</wp:posOffset>
                </wp:positionH>
                <wp:positionV relativeFrom="paragraph">
                  <wp:posOffset>3305810</wp:posOffset>
                </wp:positionV>
                <wp:extent cx="1771650" cy="109856"/>
                <wp:effectExtent l="57150" t="95250" r="0" b="99695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771650" cy="109856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 w="762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809BB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6" o:spid="_x0000_s1026" type="#_x0000_t13" style="position:absolute;margin-left:183.25pt;margin-top:260.3pt;width:139.5pt;height:8.65pt;rotation:180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" adj="20930" fillcolor="red" strokecolor="#1f3763 [1604]" strokeweight="6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DDD9088" wp14:editId="1E5DB09E">
                <wp:simplePos x="0" y="0"/>
                <wp:positionH relativeFrom="margin">
                  <wp:posOffset>5536565</wp:posOffset>
                </wp:positionH>
                <wp:positionV relativeFrom="paragraph">
                  <wp:posOffset>3303270</wp:posOffset>
                </wp:positionV>
                <wp:extent cx="1623060" cy="90170"/>
                <wp:effectExtent l="0" t="19050" r="34290" b="43180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9017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D5689" id="Arrow: Right 15" o:spid="_x0000_s1026" type="#_x0000_t13" style="position:absolute;margin-left:435.95pt;margin-top:260.1pt;width:127.8pt;height:7.1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" adj="21000" fillcolor="#70ad47 [3209]" strokecolor="#375623 [1609]" strokeweight="1pt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495BAB2" wp14:editId="5E8C1A48">
                <wp:simplePos x="0" y="0"/>
                <wp:positionH relativeFrom="margin">
                  <wp:posOffset>1673860</wp:posOffset>
                </wp:positionH>
                <wp:positionV relativeFrom="paragraph">
                  <wp:posOffset>3195955</wp:posOffset>
                </wp:positionV>
                <wp:extent cx="3042285" cy="838200"/>
                <wp:effectExtent l="0" t="0" r="2476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228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6A9964" w14:textId="77777777" w:rsidR="001E7732" w:rsidRDefault="001E7732" w:rsidP="00BF7E5C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52DD02B" w14:textId="44F5FA46" w:rsidR="00AF1F71" w:rsidRDefault="00BF7E5C" w:rsidP="00BF7E5C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AF1F71">
                              <w:rPr>
                                <w:sz w:val="28"/>
                                <w:szCs w:val="28"/>
                              </w:rPr>
                              <w:t>Contract</w:t>
                            </w:r>
                            <w:r w:rsidR="006B1986">
                              <w:rPr>
                                <w:sz w:val="28"/>
                                <w:szCs w:val="28"/>
                              </w:rPr>
                              <w:t>s</w:t>
                            </w:r>
                            <w:r w:rsidRPr="00AF1F71">
                              <w:rPr>
                                <w:sz w:val="28"/>
                                <w:szCs w:val="28"/>
                              </w:rPr>
                              <w:t>-Job Description-Salary Grade</w:t>
                            </w:r>
                          </w:p>
                          <w:p w14:paraId="0AF2BB24" w14:textId="76D58201" w:rsidR="00AF1F71" w:rsidRPr="00AF1F71" w:rsidRDefault="00AF1F71" w:rsidP="00BF7E5C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(A</w:t>
                            </w:r>
                            <w:r w:rsidR="00BF7E5C" w:rsidRPr="00AF1F71">
                              <w:rPr>
                                <w:sz w:val="28"/>
                                <w:szCs w:val="28"/>
                              </w:rPr>
                              <w:t>pproved by full council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1381B6B3" w14:textId="520D4F94" w:rsidR="008849E7" w:rsidRPr="001E7732" w:rsidRDefault="008849E7" w:rsidP="001E7732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5BAB2" id="_x0000_s1028" type="#_x0000_t202" style="position:absolute;margin-left:131.8pt;margin-top:251.65pt;width:239.55pt;height:6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">
                <v:textbox>
                  <w:txbxContent>
                    <w:p w14:paraId="1C6A9964" w14:textId="77777777" w:rsidR="001E7732" w:rsidRDefault="001E7732" w:rsidP="00BF7E5C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  <w:p w14:paraId="652DD02B" w14:textId="44F5FA46" w:rsidR="00AF1F71" w:rsidRDefault="00BF7E5C" w:rsidP="00BF7E5C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AF1F71">
                        <w:rPr>
                          <w:sz w:val="28"/>
                          <w:szCs w:val="28"/>
                        </w:rPr>
                        <w:t>Contract</w:t>
                      </w:r>
                      <w:r w:rsidR="006B1986">
                        <w:rPr>
                          <w:sz w:val="28"/>
                          <w:szCs w:val="28"/>
                        </w:rPr>
                        <w:t>s</w:t>
                      </w:r>
                      <w:r w:rsidRPr="00AF1F71">
                        <w:rPr>
                          <w:sz w:val="28"/>
                          <w:szCs w:val="28"/>
                        </w:rPr>
                        <w:t>-Job Description-Salary Grade</w:t>
                      </w:r>
                    </w:p>
                    <w:p w14:paraId="0AF2BB24" w14:textId="76D58201" w:rsidR="00AF1F71" w:rsidRPr="00AF1F71" w:rsidRDefault="00AF1F71" w:rsidP="00BF7E5C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(A</w:t>
                      </w:r>
                      <w:r w:rsidR="00BF7E5C" w:rsidRPr="00AF1F71">
                        <w:rPr>
                          <w:sz w:val="28"/>
                          <w:szCs w:val="28"/>
                        </w:rPr>
                        <w:t>pproved by full council</w:t>
                      </w:r>
                      <w:r>
                        <w:rPr>
                          <w:sz w:val="28"/>
                          <w:szCs w:val="28"/>
                        </w:rPr>
                        <w:t>)</w:t>
                      </w:r>
                    </w:p>
                    <w:p w14:paraId="1381B6B3" w14:textId="520D4F94" w:rsidR="008849E7" w:rsidRPr="001E7732" w:rsidRDefault="008849E7" w:rsidP="001E7732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207" behindDoc="0" locked="0" layoutInCell="1" allowOverlap="1" wp14:anchorId="6E0600B3" wp14:editId="132AF8E7">
                <wp:simplePos x="0" y="0"/>
                <wp:positionH relativeFrom="margin">
                  <wp:posOffset>4841875</wp:posOffset>
                </wp:positionH>
                <wp:positionV relativeFrom="paragraph">
                  <wp:posOffset>3194050</wp:posOffset>
                </wp:positionV>
                <wp:extent cx="3093720" cy="858520"/>
                <wp:effectExtent l="0" t="0" r="11430" b="1778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372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BAE2D3" w14:textId="77777777" w:rsidR="00335C72" w:rsidRDefault="00335C72" w:rsidP="001E7732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6E70AC0A" w14:textId="33B92485" w:rsidR="00BF7E5C" w:rsidRDefault="008849E7" w:rsidP="001E7732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>Bookings Rota</w:t>
                            </w:r>
                            <w:r w:rsidR="001E7732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for Village Hall</w:t>
                            </w:r>
                          </w:p>
                          <w:p w14:paraId="3A886442" w14:textId="077F751D" w:rsidR="001E7732" w:rsidRPr="00AF1F71" w:rsidRDefault="001E7732" w:rsidP="001E7732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>Managed by Administration Assist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600B3" id="_x0000_s1029" type="#_x0000_t202" style="position:absolute;margin-left:381.25pt;margin-top:251.5pt;width:243.6pt;height:67.6pt;z-index:25167820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">
                <v:textbox>
                  <w:txbxContent>
                    <w:p w14:paraId="60BAE2D3" w14:textId="77777777" w:rsidR="00335C72" w:rsidRDefault="00335C72" w:rsidP="001E7732">
                      <w:pPr>
                        <w:spacing w:after="0"/>
                        <w:jc w:val="center"/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  <w:p w14:paraId="6E70AC0A" w14:textId="33B92485" w:rsidR="00BF7E5C" w:rsidRDefault="008849E7" w:rsidP="001E7732">
                      <w:pPr>
                        <w:spacing w:after="0"/>
                        <w:jc w:val="center"/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sz w:val="28"/>
                          <w:szCs w:val="28"/>
                          <w:lang w:val="en-US"/>
                        </w:rPr>
                        <w:t>Bookings Rota</w:t>
                      </w:r>
                      <w:r w:rsidR="001E7732">
                        <w:rPr>
                          <w:sz w:val="28"/>
                          <w:szCs w:val="28"/>
                          <w:lang w:val="en-US"/>
                        </w:rPr>
                        <w:t xml:space="preserve"> for Village Hall</w:t>
                      </w:r>
                    </w:p>
                    <w:p w14:paraId="3A886442" w14:textId="077F751D" w:rsidR="001E7732" w:rsidRPr="00AF1F71" w:rsidRDefault="001E7732" w:rsidP="001E7732">
                      <w:pPr>
                        <w:spacing w:after="0"/>
                        <w:jc w:val="center"/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sz w:val="28"/>
                          <w:szCs w:val="28"/>
                          <w:lang w:val="en-US"/>
                        </w:rPr>
                        <w:t>Managed by Administration Assist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01C6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A5EBBFE" wp14:editId="513A66A6">
                <wp:simplePos x="0" y="0"/>
                <wp:positionH relativeFrom="margin">
                  <wp:posOffset>813435</wp:posOffset>
                </wp:positionH>
                <wp:positionV relativeFrom="paragraph">
                  <wp:posOffset>2040891</wp:posOffset>
                </wp:positionV>
                <wp:extent cx="2567940" cy="678180"/>
                <wp:effectExtent l="0" t="0" r="22860" b="266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7940" cy="6781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E6B821" id="Rectangle 21" o:spid="_x0000_s1026" style="position:absolute;margin-left:64.05pt;margin-top:160.7pt;width:202.2pt;height:53.4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" filled="f" strokecolor="#1f3763 [1604]" strokeweight="1pt">
                <w10:wrap anchorx="margin"/>
              </v:rect>
            </w:pict>
          </mc:Fallback>
        </mc:AlternateContent>
      </w:r>
      <w:r w:rsidR="007C01C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1947108" wp14:editId="0FC173C1">
                <wp:simplePos x="0" y="0"/>
                <wp:positionH relativeFrom="margin">
                  <wp:posOffset>287655</wp:posOffset>
                </wp:positionH>
                <wp:positionV relativeFrom="paragraph">
                  <wp:posOffset>1042670</wp:posOffset>
                </wp:positionV>
                <wp:extent cx="1920240" cy="693420"/>
                <wp:effectExtent l="0" t="0" r="22860" b="1143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0240" cy="6934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0C2AFD" id="Rectangle 23" o:spid="_x0000_s1026" style="position:absolute;margin-left:22.65pt;margin-top:82.1pt;width:151.2pt;height:54.6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" filled="f" strokecolor="#1f3763 [1604]" strokeweight="1pt">
                <w10:wrap anchorx="margin"/>
              </v:rect>
            </w:pict>
          </mc:Fallback>
        </mc:AlternateContent>
      </w:r>
      <w:r w:rsidR="007C01C6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880C685" wp14:editId="3CFFB69C">
                <wp:simplePos x="0" y="0"/>
                <wp:positionH relativeFrom="margin">
                  <wp:posOffset>7717156</wp:posOffset>
                </wp:positionH>
                <wp:positionV relativeFrom="paragraph">
                  <wp:posOffset>562610</wp:posOffset>
                </wp:positionV>
                <wp:extent cx="1935480" cy="676275"/>
                <wp:effectExtent l="0" t="0" r="26670" b="285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6762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E7A3D3" id="Rectangle 20" o:spid="_x0000_s1026" style="position:absolute;margin-left:607.65pt;margin-top:44.3pt;width:152.4pt;height:53.2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" filled="f" strokecolor="#1f3763 [1604]" strokeweight="1pt">
                <w10:wrap anchorx="margin"/>
              </v:rect>
            </w:pict>
          </mc:Fallback>
        </mc:AlternateContent>
      </w:r>
      <w:r w:rsidR="007C01C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D2592E4" wp14:editId="66672992">
                <wp:simplePos x="0" y="0"/>
                <wp:positionH relativeFrom="margin">
                  <wp:posOffset>7793355</wp:posOffset>
                </wp:positionH>
                <wp:positionV relativeFrom="paragraph">
                  <wp:posOffset>2185670</wp:posOffset>
                </wp:positionV>
                <wp:extent cx="1706880" cy="632460"/>
                <wp:effectExtent l="0" t="0" r="26670" b="1524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6880" cy="6324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4A694" id="Rectangle 24" o:spid="_x0000_s1026" style="position:absolute;margin-left:613.65pt;margin-top:172.1pt;width:134.4pt;height:49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C01C6">
        <w:rPr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2C1162C4" wp14:editId="47D0802B">
                <wp:simplePos x="0" y="0"/>
                <wp:positionH relativeFrom="margin">
                  <wp:posOffset>7851775</wp:posOffset>
                </wp:positionH>
                <wp:positionV relativeFrom="paragraph">
                  <wp:posOffset>2259965</wp:posOffset>
                </wp:positionV>
                <wp:extent cx="1572895" cy="481965"/>
                <wp:effectExtent l="0" t="0" r="27305" b="1333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2895" cy="481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8277DC" w14:textId="32F00AE5" w:rsidR="00462711" w:rsidRDefault="00462711" w:rsidP="00462711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Jo Clough/Kelly Smith</w:t>
                            </w:r>
                          </w:p>
                          <w:p w14:paraId="693D00B2" w14:textId="08AA6A86" w:rsidR="00462711" w:rsidRPr="00462711" w:rsidRDefault="00462711" w:rsidP="0046271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Clean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162C4" id="_x0000_s1030" type="#_x0000_t202" style="position:absolute;margin-left:618.25pt;margin-top:177.95pt;width:123.85pt;height:37.9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">
                <v:textbox>
                  <w:txbxContent>
                    <w:p w14:paraId="358277DC" w14:textId="32F00AE5" w:rsidR="00462711" w:rsidRDefault="00462711" w:rsidP="00462711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Jo Clough/Kelly Smith</w:t>
                      </w:r>
                    </w:p>
                    <w:p w14:paraId="693D00B2" w14:textId="08AA6A86" w:rsidR="00462711" w:rsidRPr="00462711" w:rsidRDefault="00462711" w:rsidP="00462711">
                      <w:pPr>
                        <w:spacing w:after="0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Cleaner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01C6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B02E6C2" wp14:editId="7351D349">
                <wp:simplePos x="0" y="0"/>
                <wp:positionH relativeFrom="margin">
                  <wp:posOffset>5690235</wp:posOffset>
                </wp:positionH>
                <wp:positionV relativeFrom="paragraph">
                  <wp:posOffset>2178051</wp:posOffset>
                </wp:positionV>
                <wp:extent cx="1898015" cy="655320"/>
                <wp:effectExtent l="0" t="0" r="26035" b="1143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8015" cy="6553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7DF185" id="Rectangle 19" o:spid="_x0000_s1026" style="position:absolute;margin-left:448.05pt;margin-top:171.5pt;width:149.45pt;height:51.6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6B1986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BAEE650" wp14:editId="4CBCED45">
                <wp:simplePos x="0" y="0"/>
                <wp:positionH relativeFrom="column">
                  <wp:posOffset>8440350</wp:posOffset>
                </wp:positionH>
                <wp:positionV relativeFrom="paragraph">
                  <wp:posOffset>1231347</wp:posOffset>
                </wp:positionV>
                <wp:extent cx="61595" cy="945261"/>
                <wp:effectExtent l="57150" t="38100" r="52705" b="762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1595" cy="945261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E1086" id="Straight Arrow Connector 203" o:spid="_x0000_s1026" type="#_x0000_t32" style="position:absolute;margin-left:664.6pt;margin-top:96.95pt;width:4.85pt;height:74.45pt;flip:x 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" strokecolor="#70ad47 [3209]" strokeweight="2.25pt">
                <v:stroke endarrow="block" joinstyle="miter"/>
              </v:shape>
            </w:pict>
          </mc:Fallback>
        </mc:AlternateContent>
      </w:r>
      <w:r w:rsidR="006B1986" w:rsidRPr="000D62EF">
        <w:rPr>
          <w:noProof/>
          <w:color w:val="4472C4" w:themeColor="accent1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92A045E" wp14:editId="03034310">
                <wp:simplePos x="0" y="0"/>
                <wp:positionH relativeFrom="column">
                  <wp:posOffset>7070458</wp:posOffset>
                </wp:positionH>
                <wp:positionV relativeFrom="paragraph">
                  <wp:posOffset>1243988</wp:posOffset>
                </wp:positionV>
                <wp:extent cx="834098" cy="928042"/>
                <wp:effectExtent l="19050" t="38100" r="42545" b="24765"/>
                <wp:wrapNone/>
                <wp:docPr id="200" name="Straight Arrow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4098" cy="928042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7FBAC" id="Straight Arrow Connector 200" o:spid="_x0000_s1026" type="#_x0000_t32" style="position:absolute;margin-left:556.75pt;margin-top:97.95pt;width:65.7pt;height:73.05pt;flip: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" strokecolor="#70ad47 [3209]" strokeweight="2.25pt">
                <v:stroke endarrow="block" joinstyle="miter"/>
              </v:shape>
            </w:pict>
          </mc:Fallback>
        </mc:AlternateContent>
      </w:r>
      <w:r w:rsidR="001E7732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124C039" wp14:editId="1FD3C048">
                <wp:simplePos x="0" y="0"/>
                <wp:positionH relativeFrom="column">
                  <wp:posOffset>2759207</wp:posOffset>
                </wp:positionH>
                <wp:positionV relativeFrom="paragraph">
                  <wp:posOffset>449208</wp:posOffset>
                </wp:positionV>
                <wp:extent cx="1868022" cy="45719"/>
                <wp:effectExtent l="19050" t="76200" r="18415" b="5016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68022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B95354" id="Straight Arrow Connector 9" o:spid="_x0000_s1026" type="#_x0000_t32" style="position:absolute;margin-left:217.25pt;margin-top:35.35pt;width:147.1pt;height:3.6pt;flip:y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" strokecolor="red" strokeweight="2.25pt">
                <v:stroke endarrow="block" joinstyle="miter"/>
              </v:shape>
            </w:pict>
          </mc:Fallback>
        </mc:AlternateContent>
      </w:r>
      <w:r w:rsidR="001E7732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715E12E" wp14:editId="1D59B788">
                <wp:simplePos x="0" y="0"/>
                <wp:positionH relativeFrom="column">
                  <wp:posOffset>2802255</wp:posOffset>
                </wp:positionH>
                <wp:positionV relativeFrom="paragraph">
                  <wp:posOffset>172719</wp:posOffset>
                </wp:positionV>
                <wp:extent cx="1771650" cy="109856"/>
                <wp:effectExtent l="57150" t="95250" r="0" b="99695"/>
                <wp:wrapNone/>
                <wp:docPr id="17" name="Arrow: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771650" cy="109856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 w="762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EA5BA" id="Arrow: Right 17" o:spid="_x0000_s1026" type="#_x0000_t13" style="position:absolute;margin-left:220.65pt;margin-top:13.6pt;width:139.5pt;height:8.65pt;rotation:18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" adj="20930" fillcolor="red" strokecolor="#1f3763 [1604]" strokeweight="6pt"/>
            </w:pict>
          </mc:Fallback>
        </mc:AlternateContent>
      </w:r>
      <w:r w:rsidR="008849E7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9B93D49" wp14:editId="7AB7A94E">
                <wp:simplePos x="0" y="0"/>
                <wp:positionH relativeFrom="column">
                  <wp:posOffset>5838190</wp:posOffset>
                </wp:positionH>
                <wp:positionV relativeFrom="paragraph">
                  <wp:posOffset>640079</wp:posOffset>
                </wp:positionV>
                <wp:extent cx="297815" cy="1552575"/>
                <wp:effectExtent l="76200" t="38100" r="26035" b="9525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7815" cy="15525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D0BBF" id="Straight Arrow Connector 195" o:spid="_x0000_s1026" type="#_x0000_t32" style="position:absolute;margin-left:459.7pt;margin-top:50.4pt;width:23.45pt;height:122.25pt;flip:x y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" strokecolor="red" strokeweight="2.25pt">
                <v:stroke endarrow="block" joinstyle="miter"/>
              </v:shape>
            </w:pict>
          </mc:Fallback>
        </mc:AlternateContent>
      </w:r>
      <w:r w:rsidR="008849E7">
        <w:rPr>
          <w:noProof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2B08655C" wp14:editId="06ED4E17">
                <wp:simplePos x="0" y="0"/>
                <wp:positionH relativeFrom="margin">
                  <wp:posOffset>886460</wp:posOffset>
                </wp:positionH>
                <wp:positionV relativeFrom="paragraph">
                  <wp:posOffset>2129790</wp:posOffset>
                </wp:positionV>
                <wp:extent cx="2393950" cy="495300"/>
                <wp:effectExtent l="0" t="0" r="25400" b="1905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15EAC5" w14:textId="2E399CBF" w:rsidR="00462711" w:rsidRDefault="00462711" w:rsidP="00462711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ark Scarborough</w:t>
                            </w:r>
                          </w:p>
                          <w:p w14:paraId="75DC685F" w14:textId="4B3EDD26" w:rsidR="00462711" w:rsidRPr="00462711" w:rsidRDefault="00462711" w:rsidP="0046271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Communication &amp; Project</w:t>
                            </w:r>
                            <w:r w:rsidR="00E24C73">
                              <w:rPr>
                                <w:b/>
                                <w:bCs/>
                                <w:lang w:val="en-US"/>
                              </w:rPr>
                              <w:t>s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 Offic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08655C" id="_x0000_s1031" type="#_x0000_t202" style="position:absolute;margin-left:69.8pt;margin-top:167.7pt;width:188.5pt;height:39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">
                <v:textbox>
                  <w:txbxContent>
                    <w:p w14:paraId="3A15EAC5" w14:textId="2E399CBF" w:rsidR="00462711" w:rsidRDefault="00462711" w:rsidP="00462711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ark Scarborough</w:t>
                      </w:r>
                    </w:p>
                    <w:p w14:paraId="75DC685F" w14:textId="4B3EDD26" w:rsidR="00462711" w:rsidRPr="00462711" w:rsidRDefault="00462711" w:rsidP="00462711">
                      <w:pPr>
                        <w:spacing w:after="0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Communication &amp; Project</w:t>
                      </w:r>
                      <w:r w:rsidR="00E24C73">
                        <w:rPr>
                          <w:b/>
                          <w:bCs/>
                          <w:lang w:val="en-US"/>
                        </w:rPr>
                        <w:t>s</w:t>
                      </w:r>
                      <w:r>
                        <w:rPr>
                          <w:b/>
                          <w:bCs/>
                          <w:lang w:val="en-US"/>
                        </w:rPr>
                        <w:t xml:space="preserve"> Offic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849E7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992BBD8" wp14:editId="19076B06">
                <wp:simplePos x="0" y="0"/>
                <wp:positionH relativeFrom="column">
                  <wp:posOffset>7107554</wp:posOffset>
                </wp:positionH>
                <wp:positionV relativeFrom="paragraph">
                  <wp:posOffset>640080</wp:posOffset>
                </wp:positionV>
                <wp:extent cx="1152525" cy="1543050"/>
                <wp:effectExtent l="38100" t="38100" r="28575" b="19050"/>
                <wp:wrapNone/>
                <wp:docPr id="199" name="Straight Arrow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52525" cy="15430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D16AE" id="Straight Arrow Connector 199" o:spid="_x0000_s1026" type="#_x0000_t32" style="position:absolute;margin-left:559.65pt;margin-top:50.4pt;width:90.75pt;height:121.5pt;flip:x 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" strokecolor="red" strokeweight="2.25pt">
                <v:stroke endarrow="block" joinstyle="miter"/>
              </v:shape>
            </w:pict>
          </mc:Fallback>
        </mc:AlternateContent>
      </w:r>
      <w:r w:rsidR="008849E7">
        <w:rPr>
          <w:noProof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085D7CE3" wp14:editId="44E0B2EE">
                <wp:simplePos x="0" y="0"/>
                <wp:positionH relativeFrom="margin">
                  <wp:posOffset>5758815</wp:posOffset>
                </wp:positionH>
                <wp:positionV relativeFrom="paragraph">
                  <wp:posOffset>2234565</wp:posOffset>
                </wp:positionV>
                <wp:extent cx="1766570" cy="529590"/>
                <wp:effectExtent l="0" t="0" r="24130" b="2286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6570" cy="52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64E777" w14:textId="1B545F80" w:rsidR="00462711" w:rsidRDefault="00462711" w:rsidP="00462711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John Bush</w:t>
                            </w:r>
                          </w:p>
                          <w:p w14:paraId="51107042" w14:textId="5190C657" w:rsidR="00462711" w:rsidRPr="00462711" w:rsidRDefault="00462711" w:rsidP="0046271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Caretak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D7CE3" id="_x0000_s1032" type="#_x0000_t202" style="position:absolute;margin-left:453.45pt;margin-top:175.95pt;width:139.1pt;height:41.7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">
                <v:textbox>
                  <w:txbxContent>
                    <w:p w14:paraId="0364E777" w14:textId="1B545F80" w:rsidR="00462711" w:rsidRDefault="00462711" w:rsidP="00462711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John Bush</w:t>
                      </w:r>
                    </w:p>
                    <w:p w14:paraId="51107042" w14:textId="5190C657" w:rsidR="00462711" w:rsidRPr="00462711" w:rsidRDefault="00462711" w:rsidP="00462711">
                      <w:pPr>
                        <w:spacing w:after="0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Caretak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F1F71">
        <w:rPr>
          <w:noProof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4DD83D62" wp14:editId="34E6EA32">
                <wp:simplePos x="0" y="0"/>
                <wp:positionH relativeFrom="margin">
                  <wp:posOffset>192101</wp:posOffset>
                </wp:positionH>
                <wp:positionV relativeFrom="paragraph">
                  <wp:posOffset>72470</wp:posOffset>
                </wp:positionV>
                <wp:extent cx="2393950" cy="495300"/>
                <wp:effectExtent l="0" t="0" r="25400" b="19050"/>
                <wp:wrapSquare wrapText="bothSides"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335A8" w14:textId="63CA4CC1" w:rsidR="00AF1F71" w:rsidRPr="00AF1F71" w:rsidRDefault="00AF1F71" w:rsidP="00AF1F7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AF1F71">
                              <w:rPr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  <w:t xml:space="preserve">11 Parish </w:t>
                            </w:r>
                            <w:proofErr w:type="spellStart"/>
                            <w:r w:rsidRPr="00AF1F71">
                              <w:rPr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  <w:t>Councillor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83D62" id="_x0000_s1033" type="#_x0000_t202" style="position:absolute;margin-left:15.15pt;margin-top:5.7pt;width:188.5pt;height:39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">
                <v:textbox>
                  <w:txbxContent>
                    <w:p w14:paraId="339335A8" w14:textId="63CA4CC1" w:rsidR="00AF1F71" w:rsidRPr="00AF1F71" w:rsidRDefault="00AF1F71" w:rsidP="00AF1F71">
                      <w:pPr>
                        <w:spacing w:after="0"/>
                        <w:jc w:val="center"/>
                        <w:rPr>
                          <w:b/>
                          <w:bCs/>
                          <w:sz w:val="36"/>
                          <w:szCs w:val="36"/>
                          <w:lang w:val="en-US"/>
                        </w:rPr>
                      </w:pPr>
                      <w:r w:rsidRPr="00AF1F71">
                        <w:rPr>
                          <w:b/>
                          <w:bCs/>
                          <w:sz w:val="36"/>
                          <w:szCs w:val="36"/>
                          <w:lang w:val="en-US"/>
                        </w:rPr>
                        <w:t xml:space="preserve">11 Parish </w:t>
                      </w:r>
                      <w:proofErr w:type="spellStart"/>
                      <w:r w:rsidRPr="00AF1F71">
                        <w:rPr>
                          <w:b/>
                          <w:bCs/>
                          <w:sz w:val="36"/>
                          <w:szCs w:val="36"/>
                          <w:lang w:val="en-US"/>
                        </w:rPr>
                        <w:t>Councillor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F1F71">
        <w:rPr>
          <w:noProof/>
        </w:rPr>
        <mc:AlternateContent>
          <mc:Choice Requires="wps">
            <w:drawing>
              <wp:anchor distT="45720" distB="45720" distL="114300" distR="114300" simplePos="0" relativeHeight="251740160" behindDoc="0" locked="0" layoutInCell="1" allowOverlap="1" wp14:anchorId="33B51622" wp14:editId="4A0F08E3">
                <wp:simplePos x="0" y="0"/>
                <wp:positionH relativeFrom="margin">
                  <wp:posOffset>4748519</wp:posOffset>
                </wp:positionH>
                <wp:positionV relativeFrom="paragraph">
                  <wp:posOffset>29247</wp:posOffset>
                </wp:positionV>
                <wp:extent cx="2393950" cy="495300"/>
                <wp:effectExtent l="0" t="0" r="25400" b="19050"/>
                <wp:wrapSquare wrapText="bothSides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B4257B" w14:textId="5011FE85" w:rsidR="00AF1F71" w:rsidRDefault="00E24C73" w:rsidP="00AF1F71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Rachel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Tattershaw</w:t>
                            </w:r>
                            <w:proofErr w:type="spellEnd"/>
                          </w:p>
                          <w:p w14:paraId="7A0EDB2A" w14:textId="69230B24" w:rsidR="00AF1F71" w:rsidRPr="00462711" w:rsidRDefault="00AF1F71" w:rsidP="00AF1F7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Parish Clerk/R.F.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51622" id="_x0000_s1034" type="#_x0000_t202" style="position:absolute;margin-left:373.9pt;margin-top:2.3pt;width:188.5pt;height:39pt;z-index:2517401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">
                <v:textbox>
                  <w:txbxContent>
                    <w:p w14:paraId="60B4257B" w14:textId="5011FE85" w:rsidR="00AF1F71" w:rsidRDefault="00E24C73" w:rsidP="00AF1F71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Rachel </w:t>
                      </w:r>
                      <w:proofErr w:type="spellStart"/>
                      <w:r>
                        <w:rPr>
                          <w:lang w:val="en-US"/>
                        </w:rPr>
                        <w:t>Tattershaw</w:t>
                      </w:r>
                      <w:proofErr w:type="spellEnd"/>
                    </w:p>
                    <w:p w14:paraId="7A0EDB2A" w14:textId="69230B24" w:rsidR="00AF1F71" w:rsidRPr="00462711" w:rsidRDefault="00AF1F71" w:rsidP="00AF1F71">
                      <w:pPr>
                        <w:spacing w:after="0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Parish Clerk/R.F.O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62EF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402680D" wp14:editId="020475EF">
                <wp:simplePos x="0" y="0"/>
                <wp:positionH relativeFrom="column">
                  <wp:posOffset>7338772</wp:posOffset>
                </wp:positionH>
                <wp:positionV relativeFrom="paragraph">
                  <wp:posOffset>490215</wp:posOffset>
                </wp:positionV>
                <wp:extent cx="377219" cy="291722"/>
                <wp:effectExtent l="38100" t="38100" r="22860" b="32385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77219" cy="29172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BCA8DA" id="Straight Arrow Connector 198" o:spid="_x0000_s1026" type="#_x0000_t32" style="position:absolute;margin-left:577.85pt;margin-top:38.6pt;width:29.7pt;height:22.95pt;flip:x 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" strokecolor="red" strokeweight="2.25pt">
                <v:stroke endarrow="block" joinstyle="miter"/>
              </v:shape>
            </w:pict>
          </mc:Fallback>
        </mc:AlternateContent>
      </w:r>
      <w:r w:rsidR="000D62EF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882BEA5" wp14:editId="3D7B1D37">
                <wp:simplePos x="0" y="0"/>
                <wp:positionH relativeFrom="column">
                  <wp:posOffset>3133521</wp:posOffset>
                </wp:positionH>
                <wp:positionV relativeFrom="paragraph">
                  <wp:posOffset>538939</wp:posOffset>
                </wp:positionV>
                <wp:extent cx="1505571" cy="396560"/>
                <wp:effectExtent l="19050" t="57150" r="19050" b="22860"/>
                <wp:wrapNone/>
                <wp:docPr id="196" name="Straight Arrow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05571" cy="39656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6BAD7" id="Straight Arrow Connector 196" o:spid="_x0000_s1026" type="#_x0000_t32" style="position:absolute;margin-left:246.75pt;margin-top:42.45pt;width:118.55pt;height:31.25pt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" strokecolor="red" strokeweight="2.25pt">
                <v:stroke endarrow="block" joinstyle="miter"/>
              </v:shape>
            </w:pict>
          </mc:Fallback>
        </mc:AlternateContent>
      </w:r>
      <w:r w:rsidR="000D62EF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5A4577C" wp14:editId="5DC78C98">
                <wp:simplePos x="0" y="0"/>
                <wp:positionH relativeFrom="margin">
                  <wp:posOffset>58409</wp:posOffset>
                </wp:positionH>
                <wp:positionV relativeFrom="paragraph">
                  <wp:posOffset>951176</wp:posOffset>
                </wp:positionV>
                <wp:extent cx="4448014" cy="2100021"/>
                <wp:effectExtent l="0" t="0" r="10160" b="14605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8014" cy="210002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1004D9" id="Rectangle 194" o:spid="_x0000_s1026" style="position:absolute;margin-left:4.6pt;margin-top:74.9pt;width:350.25pt;height:165.35pt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" filled="f" strokecolor="black [3213]" strokeweight="1pt">
                <w10:wrap anchorx="margin"/>
              </v:rect>
            </w:pict>
          </mc:Fallback>
        </mc:AlternateContent>
      </w:r>
      <w:r w:rsidR="000D62EF">
        <w:rPr>
          <w:noProof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3765028B" wp14:editId="5AE30DCF">
                <wp:simplePos x="0" y="0"/>
                <wp:positionH relativeFrom="margin">
                  <wp:posOffset>355266</wp:posOffset>
                </wp:positionH>
                <wp:positionV relativeFrom="paragraph">
                  <wp:posOffset>1135380</wp:posOffset>
                </wp:positionV>
                <wp:extent cx="1766570" cy="529590"/>
                <wp:effectExtent l="0" t="0" r="24130" b="2286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6570" cy="52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C55C11" w14:textId="643FD80B" w:rsidR="00462711" w:rsidRDefault="00642355" w:rsidP="00462711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an Robinson</w:t>
                            </w:r>
                          </w:p>
                          <w:p w14:paraId="0A69B34C" w14:textId="63692493" w:rsidR="00462711" w:rsidRPr="00462711" w:rsidRDefault="00642355" w:rsidP="0046271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Parish Ran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65028B" id="_x0000_s1035" type="#_x0000_t202" style="position:absolute;margin-left:27.95pt;margin-top:89.4pt;width:139.1pt;height:41.7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">
                <v:textbox>
                  <w:txbxContent>
                    <w:p w14:paraId="0CC55C11" w14:textId="643FD80B" w:rsidR="00462711" w:rsidRDefault="00642355" w:rsidP="00462711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an Robinson</w:t>
                      </w:r>
                    </w:p>
                    <w:p w14:paraId="0A69B34C" w14:textId="63692493" w:rsidR="00462711" w:rsidRPr="00462711" w:rsidRDefault="00642355" w:rsidP="00462711">
                      <w:pPr>
                        <w:spacing w:after="0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Parish Rang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62EF"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0E09C533" wp14:editId="2B19A93D">
                <wp:simplePos x="0" y="0"/>
                <wp:positionH relativeFrom="margin">
                  <wp:posOffset>2459043</wp:posOffset>
                </wp:positionH>
                <wp:positionV relativeFrom="paragraph">
                  <wp:posOffset>1170014</wp:posOffset>
                </wp:positionV>
                <wp:extent cx="1819910" cy="529590"/>
                <wp:effectExtent l="0" t="0" r="27940" b="2286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9910" cy="52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D8B8F1" w14:textId="200BEC8B" w:rsidR="00462711" w:rsidRDefault="00462711" w:rsidP="00462711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shley Clark</w:t>
                            </w:r>
                          </w:p>
                          <w:p w14:paraId="023BC5A7" w14:textId="0D5403A0" w:rsidR="00462711" w:rsidRPr="00462711" w:rsidRDefault="00642355" w:rsidP="0046271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Parish </w:t>
                            </w:r>
                            <w:r w:rsidR="00462711">
                              <w:rPr>
                                <w:b/>
                                <w:bCs/>
                                <w:lang w:val="en-US"/>
                              </w:rPr>
                              <w:t>Ran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9C533" id="_x0000_s1036" type="#_x0000_t202" style="position:absolute;margin-left:193.65pt;margin-top:92.15pt;width:143.3pt;height:41.7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">
                <v:textbox>
                  <w:txbxContent>
                    <w:p w14:paraId="51D8B8F1" w14:textId="200BEC8B" w:rsidR="00462711" w:rsidRDefault="00462711" w:rsidP="00462711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shley Clark</w:t>
                      </w:r>
                    </w:p>
                    <w:p w14:paraId="023BC5A7" w14:textId="0D5403A0" w:rsidR="00462711" w:rsidRPr="00462711" w:rsidRDefault="00642355" w:rsidP="00462711">
                      <w:pPr>
                        <w:spacing w:after="0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 xml:space="preserve">Parish </w:t>
                      </w:r>
                      <w:r w:rsidR="00462711">
                        <w:rPr>
                          <w:b/>
                          <w:bCs/>
                          <w:lang w:val="en-US"/>
                        </w:rPr>
                        <w:t>Rang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62EF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B5B2AE1" wp14:editId="47EC380E">
                <wp:simplePos x="0" y="0"/>
                <wp:positionH relativeFrom="margin">
                  <wp:posOffset>2387395</wp:posOffset>
                </wp:positionH>
                <wp:positionV relativeFrom="paragraph">
                  <wp:posOffset>1107235</wp:posOffset>
                </wp:positionV>
                <wp:extent cx="1997726" cy="683895"/>
                <wp:effectExtent l="0" t="0" r="21590" b="2095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7726" cy="6838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7CFD4F" id="Rectangle 12" o:spid="_x0000_s1026" style="position:absolute;margin-left:188pt;margin-top:87.2pt;width:157.3pt;height:53.8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" filled="f" strokecolor="#1f3763 [1604]" strokeweight="1pt">
                <w10:wrap anchorx="margin"/>
              </v:rect>
            </w:pict>
          </mc:Fallback>
        </mc:AlternateContent>
      </w:r>
      <w:r w:rsidR="000D62EF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7494D1B4" wp14:editId="2BC6B753">
                <wp:simplePos x="0" y="0"/>
                <wp:positionH relativeFrom="margin">
                  <wp:posOffset>7798769</wp:posOffset>
                </wp:positionH>
                <wp:positionV relativeFrom="paragraph">
                  <wp:posOffset>639897</wp:posOffset>
                </wp:positionV>
                <wp:extent cx="1766570" cy="529590"/>
                <wp:effectExtent l="0" t="0" r="24130" b="2286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6570" cy="52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8083EF" w14:textId="2477B892" w:rsidR="00462711" w:rsidRDefault="00462711" w:rsidP="00462711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haron Metcalfe</w:t>
                            </w:r>
                          </w:p>
                          <w:p w14:paraId="7D522F27" w14:textId="121F3248" w:rsidR="00462711" w:rsidRPr="00462711" w:rsidRDefault="00462711" w:rsidP="0046271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Administration Assist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4D1B4" id="_x0000_s1037" type="#_x0000_t202" style="position:absolute;margin-left:614.1pt;margin-top:50.4pt;width:139.1pt;height:41.7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">
                <v:textbox>
                  <w:txbxContent>
                    <w:p w14:paraId="208083EF" w14:textId="2477B892" w:rsidR="00462711" w:rsidRDefault="00462711" w:rsidP="00462711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haron Metcalfe</w:t>
                      </w:r>
                    </w:p>
                    <w:p w14:paraId="7D522F27" w14:textId="121F3248" w:rsidR="00462711" w:rsidRPr="00462711" w:rsidRDefault="00462711" w:rsidP="00462711">
                      <w:pPr>
                        <w:spacing w:after="0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Administration Assist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700CFF" w:rsidRPr="00BD0567" w:rsidSect="006B1986">
      <w:pgSz w:w="16838" w:h="11906" w:orient="landscape"/>
      <w:pgMar w:top="284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5909C6"/>
    <w:multiLevelType w:val="hybridMultilevel"/>
    <w:tmpl w:val="3FFAE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90343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bI0NTAzMDMxMTJQ0lEKTi0uzszPAykwqQUAvMREnywAAAA="/>
  </w:docVars>
  <w:rsids>
    <w:rsidRoot w:val="004408A9"/>
    <w:rsid w:val="00027420"/>
    <w:rsid w:val="00035C01"/>
    <w:rsid w:val="000C39FB"/>
    <w:rsid w:val="000D62EF"/>
    <w:rsid w:val="00114E4B"/>
    <w:rsid w:val="001E7732"/>
    <w:rsid w:val="0030656C"/>
    <w:rsid w:val="003170F3"/>
    <w:rsid w:val="00335C72"/>
    <w:rsid w:val="003F063C"/>
    <w:rsid w:val="004408A9"/>
    <w:rsid w:val="00462711"/>
    <w:rsid w:val="004864F6"/>
    <w:rsid w:val="005F4A15"/>
    <w:rsid w:val="00613C09"/>
    <w:rsid w:val="00642355"/>
    <w:rsid w:val="006B1986"/>
    <w:rsid w:val="00700CFF"/>
    <w:rsid w:val="00710BF7"/>
    <w:rsid w:val="007A530F"/>
    <w:rsid w:val="007C01C6"/>
    <w:rsid w:val="007C2DAD"/>
    <w:rsid w:val="00807C47"/>
    <w:rsid w:val="008849E7"/>
    <w:rsid w:val="00AF1F71"/>
    <w:rsid w:val="00BD0567"/>
    <w:rsid w:val="00BF7E5C"/>
    <w:rsid w:val="00C30F23"/>
    <w:rsid w:val="00CB2E3C"/>
    <w:rsid w:val="00DE001E"/>
    <w:rsid w:val="00E24C73"/>
    <w:rsid w:val="00ED7F88"/>
    <w:rsid w:val="00F57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76ACE"/>
  <w15:chartTrackingRefBased/>
  <w15:docId w15:val="{843D1362-430A-454C-A689-FC71D0C0D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F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648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Coldwell</dc:creator>
  <cp:keywords/>
  <dc:description/>
  <cp:lastModifiedBy>Mark Scarborough</cp:lastModifiedBy>
  <cp:revision>13</cp:revision>
  <cp:lastPrinted>2021-06-07T12:42:00Z</cp:lastPrinted>
  <dcterms:created xsi:type="dcterms:W3CDTF">2021-03-01T11:34:00Z</dcterms:created>
  <dcterms:modified xsi:type="dcterms:W3CDTF">2022-11-03T14:06:00Z</dcterms:modified>
</cp:coreProperties>
</file>